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PPLE CINNAMON #EU24196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96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OUMARIN; Eugenol; Cinnamic aldehyde; Iso E Super; Methyl cinnamate; Clove Leaf Oil ; Eucalyptus oil; Triplal (Vertocitra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do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paraId="15AF5E6F" w14:textId="5180E34A">
            <w:pPr>
              <w:pStyle w:val="SDSTableTextNormal"/>
              <w:rPr>
                <w:noProof w:val="0"/>
              </w:rPr>
            </w:pPr>
            <w:r w:rsidR="00066C34">
              <w:rPr>
                <w:noProof/>
              </w:rPr>
              <w:t>2.8 – 5.605375</w:t>
            </w:r>
          </w:p>
        </w:tc>
        <w:tc>
          <w:tcPr>
            <w:tcW w:w="3118" w:type="dxa"/>
          </w:tcPr>
          <w:p w:rsidR="00827634" w:rsidRPr="00E158AE" w:rsidP="009B0F88" w14:paraId="03C690C9" w14:textId="60F6CE2E">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henylpropyl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97-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87-6</w:t>
            </w:r>
          </w:p>
        </w:tc>
        <w:tc>
          <w:tcPr>
            <w:tcW w:w="1134" w:type="dxa"/>
          </w:tcPr>
          <w:p w:rsidR="00827634" w:rsidRPr="00E158AE" w:rsidP="009B0F88" w14:textId="5180E34A">
            <w:pPr>
              <w:pStyle w:val="SDSTableTextNormal"/>
              <w:rPr>
                <w:noProof w:val="0"/>
              </w:rPr>
            </w:pPr>
            <w:r w:rsidR="00066C34">
              <w:rPr>
                <w:noProof/>
              </w:rPr>
              <w:t>0.875 – 1.748875</w:t>
            </w:r>
          </w:p>
        </w:tc>
        <w:tc>
          <w:tcPr>
            <w:tcW w:w="3118" w:type="dxa"/>
          </w:tcPr>
          <w:p w:rsidR="00827634" w:rsidRPr="00E158AE" w:rsidP="009B0F88" w14:textId="60F6CE2E">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ethyl malon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53-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05-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886972-18</w:t>
            </w:r>
          </w:p>
        </w:tc>
        <w:tc>
          <w:tcPr>
            <w:tcW w:w="1134" w:type="dxa"/>
          </w:tcPr>
          <w:p w:rsidR="00827634" w:rsidRPr="00E158AE" w:rsidP="009B0F88" w14:textId="5180E34A">
            <w:pPr>
              <w:pStyle w:val="SDSTableTextNormal"/>
              <w:rPr>
                <w:noProof w:val="0"/>
              </w:rPr>
            </w:pPr>
            <w:r w:rsidR="00066C34">
              <w:rPr>
                <w:noProof/>
              </w:rPr>
              <w:t>0.775 – 1.57045</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625 – 1.23317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55 – 1.12107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275 – 0.5605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275 – 0.5605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225 – 0.44842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cinnam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26-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09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9458-16</w:t>
            </w:r>
          </w:p>
        </w:tc>
        <w:tc>
          <w:tcPr>
            <w:tcW w:w="1134" w:type="dxa"/>
          </w:tcPr>
          <w:p w:rsidR="00827634" w:rsidRPr="00E158AE" w:rsidP="009B0F88" w14:textId="5180E34A">
            <w:pPr>
              <w:pStyle w:val="SDSTableTextNormal"/>
              <w:rPr>
                <w:noProof w:val="0"/>
              </w:rPr>
            </w:pPr>
            <w:r w:rsidR="00066C34">
              <w:rPr>
                <w:noProof/>
              </w:rPr>
              <w:t>0.2 – 0.38117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175 – 0.35875</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075 – 0.1569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5 – 0.1122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19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47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henylpropyl alcohol (122-97-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50 mg/kg (Source: NICNA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75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lt; 5000 mg/kg (Source: NICNAS)</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50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ethyl malonate (105-53-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900 µl/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696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cinnamate (103-26-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1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9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ethyl malonate (105-53-3)</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3 – 13.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02.3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508.2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Methyl cinnamate (103-26-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76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APPLE CINNAMON #EU24196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thyl cinnamate (103-26-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36497CB6">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PPLE CINNAMON #EU24196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henylpropyl alcohol (122-97-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6 (at 3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ethyl malonate (105-53-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9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cinnamate (103-26-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2.68 (at 25 °C (at pH &gt;4.73-&lt;7.06)</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Eucalyptus oil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APPLE CINNAMON #EU24196F 25% ; Phenylpropyl alcohol ; Diethyl malonate ; Eugenol ; Cinnamic aldehyde ; Iso E Super ; Clove Leaf Oil  ; Eucalyptus oil ; Triplal (Vertocitral)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APPLE CINNAMON #EU24196F 25% ; Verdox ; Cinnamic aldehyde ; Iso E Super ; Eucalyptus oil ; Triplal (Vertocitral)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ucalyptus oil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Eucalyptus oil,Triplal (Vertocitra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Eucalyptus oil,Triplal (Vertocitra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APPLE CINNAMON #EU24196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APPLE CINNAMON #EU24196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22504B6E-9A9C-4B14-A01D-251BEB7C0B5A}"/>
</file>

<file path=customXml/itemProps3.xml><?xml version="1.0" encoding="utf-8"?>
<ds:datastoreItem xmlns:ds="http://schemas.openxmlformats.org/officeDocument/2006/customXml" ds:itemID="{7F34C9D9-8E7F-4D53-95F8-DA40C57FA7E8}"/>
</file>

<file path=customXml/itemProps4.xml><?xml version="1.0" encoding="utf-8"?>
<ds:datastoreItem xmlns:ds="http://schemas.openxmlformats.org/officeDocument/2006/customXml" ds:itemID="{68F533E1-94EA-4D0F-BDDA-12D9BB45F7CD}"/>
</file>

<file path=docProps/app.xml><?xml version="1.0" encoding="utf-8"?>
<Properties xmlns="http://schemas.openxmlformats.org/officeDocument/2006/extended-properties" xmlns:vt="http://schemas.openxmlformats.org/officeDocument/2006/docPropsVTypes">
  <Template>Normal.dotm</Template>
  <TotalTime>39</TotalTime>
  <Pages>15</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